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eaghan levenstei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eagh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evenstei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00 Fairview Avenue Winnetka, IL, USA 6009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eaghan.ford@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04216367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J</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0/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Ford</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7/202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